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3ae5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e0e1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9d4ed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5T07:37:27Z</dcterms:created>
  <dcterms:modified xsi:type="dcterms:W3CDTF">2020-05-15T07:37:27Z</dcterms:modified>
</cp:coreProperties>
</file>